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6F8CAEA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2023-2024 учебного года</w:t>
      </w:r>
    </w:p>
    <w:p w14:paraId="432EF50A" w14:textId="75C7AE4D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</w:t>
      </w:r>
      <w:r w:rsidR="002615D0" w:rsidRPr="002615D0">
        <w:rPr>
          <w:b/>
          <w:bCs/>
          <w:sz w:val="20"/>
          <w:szCs w:val="20"/>
        </w:rPr>
        <w:t>30</w:t>
      </w:r>
      <w:r w:rsidR="00E76735" w:rsidRPr="00E76735">
        <w:rPr>
          <w:b/>
          <w:bCs/>
          <w:sz w:val="20"/>
          <w:szCs w:val="20"/>
        </w:rPr>
        <w:t>1</w:t>
      </w:r>
      <w:r w:rsidR="00B71F2E">
        <w:rPr>
          <w:b/>
          <w:bCs/>
          <w:sz w:val="20"/>
          <w:szCs w:val="20"/>
        </w:rPr>
        <w:t xml:space="preserve"> – </w:t>
      </w:r>
      <w:r w:rsidR="00E76735">
        <w:rPr>
          <w:b/>
          <w:bCs/>
          <w:sz w:val="20"/>
          <w:szCs w:val="20"/>
          <w:lang w:val="kk-KZ"/>
        </w:rPr>
        <w:t>Системы информационной безопасности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993"/>
        <w:gridCol w:w="1275"/>
        <w:gridCol w:w="142"/>
        <w:gridCol w:w="567"/>
        <w:gridCol w:w="992"/>
        <w:gridCol w:w="142"/>
        <w:gridCol w:w="851"/>
        <w:gridCol w:w="850"/>
        <w:gridCol w:w="1559"/>
        <w:gridCol w:w="2268"/>
      </w:tblGrid>
      <w:tr w:rsidR="0071287E" w14:paraId="5120C261" w14:textId="77777777" w:rsidTr="001E4359">
        <w:trPr>
          <w:trHeight w:val="265"/>
        </w:trPr>
        <w:tc>
          <w:tcPr>
            <w:tcW w:w="184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98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8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Pr="005935C8" w:rsidRDefault="000E765C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1E4359">
        <w:trPr>
          <w:trHeight w:val="883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55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620424" w14:textId="4AB5853E" w:rsidR="00415099" w:rsidRPr="00E76735" w:rsidRDefault="00E76735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2503</w:t>
            </w:r>
          </w:p>
          <w:p w14:paraId="5ECB6875" w14:textId="5E576524" w:rsidR="00440B3C" w:rsidRPr="00E76735" w:rsidRDefault="00E76735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Машинное обучение для обнаружения сетевых угроз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1FF94C9E" w:rsidR="0071287E" w:rsidRPr="009A60CF" w:rsidRDefault="009A60CF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04705D0B" w:rsidR="00D55AD4" w:rsidRDefault="00B71F2E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флайн</w:t>
            </w:r>
          </w:p>
        </w:tc>
        <w:tc>
          <w:tcPr>
            <w:tcW w:w="14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228DA546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4D15EE">
              <w:rPr>
                <w:sz w:val="20"/>
                <w:szCs w:val="20"/>
                <w:lang w:eastAsia="ru-RU"/>
              </w:rPr>
              <w:t>обработки естественных языков</w:t>
            </w:r>
            <w:r w:rsidR="00FE09F2">
              <w:rPr>
                <w:sz w:val="20"/>
                <w:szCs w:val="20"/>
                <w:lang w:eastAsia="ru-RU"/>
              </w:rPr>
              <w:t xml:space="preserve"> с помощью моделей машинного обучения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1E4359">
        <w:trPr>
          <w:trHeight w:val="214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E76735" w14:paraId="4AE4AA5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C73A77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11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C73A77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3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4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827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1E435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19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1E4359">
        <w:trPr>
          <w:trHeight w:val="152"/>
        </w:trPr>
        <w:tc>
          <w:tcPr>
            <w:tcW w:w="184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40D302" w14:textId="49BD6030" w:rsidR="005E3E69" w:rsidRPr="00E76735" w:rsidRDefault="00E76735" w:rsidP="0086105B">
            <w:pPr>
              <w:widowControl w:val="0"/>
              <w:jc w:val="both"/>
              <w:rPr>
                <w:color w:val="FF0000"/>
                <w:sz w:val="20"/>
                <w:szCs w:val="20"/>
                <w:lang w:val="kk-KZ" w:eastAsia="ru-RU"/>
              </w:rPr>
            </w:pPr>
            <w:r>
              <w:rPr>
                <w:sz w:val="20"/>
                <w:szCs w:val="20"/>
              </w:rPr>
              <w:t>Получить навыки</w:t>
            </w:r>
            <w:r w:rsidRPr="00E76735">
              <w:rPr>
                <w:sz w:val="20"/>
                <w:szCs w:val="20"/>
              </w:rPr>
              <w:t xml:space="preserve"> обнаружения</w:t>
            </w:r>
            <w:r>
              <w:rPr>
                <w:sz w:val="20"/>
                <w:szCs w:val="20"/>
              </w:rPr>
              <w:t xml:space="preserve"> интернет-</w:t>
            </w:r>
            <w:r w:rsidRPr="00E76735">
              <w:rPr>
                <w:sz w:val="20"/>
                <w:szCs w:val="20"/>
              </w:rPr>
              <w:t>угроз</w:t>
            </w:r>
            <w:r>
              <w:rPr>
                <w:sz w:val="20"/>
                <w:szCs w:val="20"/>
              </w:rPr>
              <w:t xml:space="preserve"> с помощью моделей машинного обучения и нейронных сетей</w:t>
            </w:r>
            <w:r w:rsidRPr="00E76735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выделения</w:t>
            </w:r>
            <w:r w:rsidRPr="00E76735">
              <w:rPr>
                <w:sz w:val="20"/>
                <w:szCs w:val="20"/>
              </w:rPr>
              <w:t xml:space="preserve"> аномалий</w:t>
            </w:r>
            <w:r>
              <w:rPr>
                <w:sz w:val="20"/>
                <w:szCs w:val="20"/>
              </w:rPr>
              <w:t xml:space="preserve"> интернет-угроз,</w:t>
            </w:r>
            <w:r w:rsidRPr="00E7673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фишинга и </w:t>
            </w:r>
            <w:r>
              <w:rPr>
                <w:sz w:val="20"/>
                <w:szCs w:val="20"/>
                <w:lang w:val="en-US"/>
              </w:rPr>
              <w:t>SQL</w:t>
            </w:r>
            <w:r w:rsidRPr="00E7673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инъекций</w:t>
            </w: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233BFFD6" w:rsidR="0071287E" w:rsidRPr="00E76735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="0086105B">
              <w:rPr>
                <w:color w:val="000000"/>
                <w:sz w:val="20"/>
                <w:szCs w:val="20"/>
                <w:lang w:eastAsia="ru-RU"/>
              </w:rPr>
              <w:t xml:space="preserve">Теоретические понятия </w:t>
            </w:r>
            <w:r w:rsidR="00E76735">
              <w:rPr>
                <w:color w:val="000000"/>
                <w:sz w:val="20"/>
                <w:szCs w:val="20"/>
                <w:lang w:val="kk-KZ" w:eastAsia="ru-RU"/>
              </w:rPr>
              <w:t>обнаружения интернет</w:t>
            </w:r>
            <w:r w:rsidR="00E76735">
              <w:rPr>
                <w:color w:val="000000"/>
                <w:sz w:val="20"/>
                <w:szCs w:val="20"/>
                <w:lang w:eastAsia="ru-RU"/>
              </w:rPr>
              <w:t>-угроз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37D7EC3B" w:rsidR="0071287E" w:rsidRDefault="005935C8" w:rsidP="007F7568">
            <w:pPr>
              <w:widowControl w:val="0"/>
              <w:numPr>
                <w:ilvl w:val="1"/>
                <w:numId w:val="3"/>
              </w:numPr>
              <w:tabs>
                <w:tab w:val="clear" w:pos="0"/>
                <w:tab w:val="num" w:pos="307"/>
              </w:tabs>
              <w:ind w:left="-118" w:firstLine="142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Поним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</w:t>
            </w:r>
            <w:r w:rsidR="0086105B">
              <w:rPr>
                <w:color w:val="000000"/>
                <w:sz w:val="20"/>
                <w:szCs w:val="20"/>
                <w:lang w:val="kk-KZ" w:eastAsia="ru-RU"/>
              </w:rPr>
              <w:t xml:space="preserve">понятия </w:t>
            </w:r>
            <w:r w:rsidR="00E76735">
              <w:rPr>
                <w:color w:val="000000"/>
                <w:sz w:val="20"/>
                <w:szCs w:val="20"/>
                <w:lang w:val="kk-KZ" w:eastAsia="ru-RU"/>
              </w:rPr>
              <w:t>интернет-угроз</w:t>
            </w:r>
          </w:p>
        </w:tc>
      </w:tr>
      <w:tr w:rsidR="0071287E" w14:paraId="5E1ECD8A" w14:textId="77777777" w:rsidTr="001E4359">
        <w:trPr>
          <w:trHeight w:val="152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56328D2E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87129A" w:rsidRPr="0087129A">
              <w:rPr>
                <w:sz w:val="20"/>
                <w:szCs w:val="20"/>
                <w:lang w:val="kk-KZ" w:eastAsia="ru-RU"/>
              </w:rPr>
              <w:t xml:space="preserve">Анализирует </w:t>
            </w:r>
            <w:r w:rsidR="00534EDF">
              <w:rPr>
                <w:sz w:val="20"/>
                <w:szCs w:val="20"/>
                <w:lang w:val="kk-KZ" w:eastAsia="ru-RU"/>
              </w:rPr>
              <w:t xml:space="preserve">особенности методов </w:t>
            </w:r>
            <w:r w:rsidR="00E76735">
              <w:rPr>
                <w:sz w:val="20"/>
                <w:szCs w:val="20"/>
                <w:lang w:val="kk-KZ" w:eastAsia="ru-RU"/>
              </w:rPr>
              <w:t>обнаружения интернет-угроз</w:t>
            </w:r>
          </w:p>
        </w:tc>
      </w:tr>
      <w:tr w:rsidR="0071287E" w14:paraId="78E714AA" w14:textId="77777777" w:rsidTr="001E4359">
        <w:trPr>
          <w:trHeight w:val="152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005B78E8" w:rsidR="0071287E" w:rsidRPr="00534EDF" w:rsidRDefault="0087129A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.3 Применяет</w:t>
            </w:r>
            <w:r w:rsidR="000E765C"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 w:rsidR="000E765C">
              <w:rPr>
                <w:sz w:val="20"/>
                <w:szCs w:val="20"/>
              </w:rPr>
              <w:t xml:space="preserve"> разработки приложений</w:t>
            </w:r>
            <w:r w:rsidR="0086105B">
              <w:rPr>
                <w:sz w:val="20"/>
                <w:szCs w:val="20"/>
              </w:rPr>
              <w:t xml:space="preserve">, использующих </w:t>
            </w:r>
            <w:r w:rsidR="00E76735">
              <w:rPr>
                <w:sz w:val="20"/>
                <w:szCs w:val="20"/>
              </w:rPr>
              <w:t>защиту от интернет-угроз с помощью машинного обучения</w:t>
            </w:r>
          </w:p>
        </w:tc>
      </w:tr>
      <w:tr w:rsidR="0071287E" w14:paraId="1DB5645E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31D1DE6C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87129A">
              <w:rPr>
                <w:sz w:val="20"/>
                <w:szCs w:val="20"/>
                <w:lang w:eastAsia="ru-RU"/>
              </w:rPr>
              <w:t>Работа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 w:rsidR="0086105B">
              <w:rPr>
                <w:sz w:val="20"/>
                <w:szCs w:val="20"/>
                <w:lang w:eastAsia="ru-RU"/>
              </w:rPr>
              <w:t xml:space="preserve">с библиотеками </w:t>
            </w:r>
            <w:r w:rsidR="00E76735">
              <w:rPr>
                <w:sz w:val="20"/>
                <w:szCs w:val="20"/>
                <w:lang w:eastAsia="ru-RU"/>
              </w:rPr>
              <w:t>создания моделей машинного обучения</w:t>
            </w:r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43E72FB4" w:rsidR="0071287E" w:rsidRPr="0086105B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F7568">
              <w:rPr>
                <w:color w:val="000000"/>
                <w:sz w:val="20"/>
                <w:szCs w:val="20"/>
                <w:lang w:val="kk-KZ" w:eastAsia="ru-RU"/>
              </w:rPr>
              <w:t>Использует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 знания установки библиотек </w:t>
            </w:r>
            <w:r w:rsidR="0086105B">
              <w:rPr>
                <w:color w:val="000000"/>
                <w:sz w:val="20"/>
                <w:szCs w:val="20"/>
                <w:lang w:eastAsia="ru-RU"/>
              </w:rPr>
              <w:t xml:space="preserve">для работы с </w:t>
            </w:r>
            <w:r w:rsidR="00E76735">
              <w:rPr>
                <w:color w:val="000000"/>
                <w:sz w:val="20"/>
                <w:szCs w:val="20"/>
                <w:lang w:eastAsia="ru-RU"/>
              </w:rPr>
              <w:t>моделями машинного обучения</w:t>
            </w:r>
          </w:p>
        </w:tc>
      </w:tr>
      <w:tr w:rsidR="0071287E" w14:paraId="7A41BB80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1CB61E9A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F7568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данные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</w:t>
            </w:r>
            <w:r w:rsidR="00534EDF">
              <w:rPr>
                <w:color w:val="000000"/>
                <w:sz w:val="20"/>
                <w:szCs w:val="20"/>
                <w:lang w:val="kk-KZ"/>
              </w:rPr>
              <w:t xml:space="preserve">с </w:t>
            </w:r>
            <w:r w:rsidR="00E76735">
              <w:rPr>
                <w:color w:val="000000"/>
                <w:sz w:val="20"/>
                <w:szCs w:val="20"/>
                <w:lang w:val="kk-KZ"/>
              </w:rPr>
              <w:t>моделями машинного обучения</w:t>
            </w:r>
          </w:p>
        </w:tc>
      </w:tr>
      <w:tr w:rsidR="0071287E" w14:paraId="723285FE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131784B2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7F7568">
              <w:rPr>
                <w:color w:val="000000"/>
                <w:sz w:val="20"/>
                <w:szCs w:val="20"/>
              </w:rPr>
              <w:t xml:space="preserve"> Формирует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 навыки работы с библиотеками </w:t>
            </w:r>
            <w:r w:rsidR="00E76735">
              <w:rPr>
                <w:color w:val="000000"/>
                <w:sz w:val="20"/>
                <w:szCs w:val="20"/>
                <w:lang w:val="kk-KZ"/>
              </w:rPr>
              <w:t xml:space="preserve">машинного обучения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>при создании приложений</w:t>
            </w:r>
          </w:p>
        </w:tc>
      </w:tr>
      <w:tr w:rsidR="0071287E" w14:paraId="0CE2BFF2" w14:textId="77777777" w:rsidTr="001E4359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5FEA2DD8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8D7A7E" w:rsidRPr="008D7A7E">
              <w:rPr>
                <w:sz w:val="20"/>
                <w:szCs w:val="20"/>
                <w:lang w:val="kk-KZ" w:eastAsia="ru-RU"/>
              </w:rPr>
              <w:t xml:space="preserve">Разрабатывать </w:t>
            </w:r>
            <w:r w:rsidR="0086105B" w:rsidRPr="008D7A7E">
              <w:rPr>
                <w:sz w:val="20"/>
                <w:szCs w:val="20"/>
                <w:lang w:val="kk-KZ" w:eastAsia="ru-RU"/>
              </w:rPr>
              <w:t>программы</w:t>
            </w:r>
            <w:r w:rsidR="0086105B">
              <w:rPr>
                <w:sz w:val="20"/>
                <w:szCs w:val="20"/>
                <w:lang w:eastAsia="ru-RU"/>
              </w:rPr>
              <w:t xml:space="preserve">, </w:t>
            </w:r>
            <w:r w:rsidR="00E76735">
              <w:rPr>
                <w:sz w:val="20"/>
                <w:szCs w:val="20"/>
                <w:lang w:eastAsia="ru-RU"/>
              </w:rPr>
              <w:t>обнаруживающие интернет-угрозы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E9762FE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F7568">
              <w:rPr>
                <w:sz w:val="20"/>
                <w:szCs w:val="20"/>
                <w:lang w:val="kk-KZ" w:eastAsia="ru-RU"/>
              </w:rPr>
              <w:t>Разрабатывает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</w:t>
            </w:r>
            <w:r w:rsidR="0086105B">
              <w:rPr>
                <w:sz w:val="20"/>
                <w:szCs w:val="20"/>
                <w:lang w:val="kk-KZ" w:eastAsia="ru-RU"/>
              </w:rPr>
              <w:t xml:space="preserve">методы формирования </w:t>
            </w:r>
            <w:r w:rsidR="00E76735">
              <w:rPr>
                <w:sz w:val="20"/>
                <w:szCs w:val="20"/>
                <w:lang w:val="kk-KZ" w:eastAsia="ru-RU"/>
              </w:rPr>
              <w:t>датасетов интернет-угроз</w:t>
            </w:r>
          </w:p>
        </w:tc>
      </w:tr>
      <w:tr w:rsidR="0071287E" w14:paraId="6A9500C5" w14:textId="77777777" w:rsidTr="001E4359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0710BEB6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7F7568">
              <w:rPr>
                <w:sz w:val="20"/>
                <w:szCs w:val="20"/>
                <w:lang w:val="kk-KZ"/>
              </w:rPr>
              <w:t xml:space="preserve"> Создает </w:t>
            </w:r>
            <w:r w:rsidR="008D7A7E">
              <w:rPr>
                <w:sz w:val="20"/>
                <w:szCs w:val="20"/>
                <w:lang w:val="kk-KZ"/>
              </w:rPr>
              <w:t xml:space="preserve">полнофункциональную </w:t>
            </w:r>
            <w:r w:rsidR="00E76735">
              <w:rPr>
                <w:sz w:val="20"/>
                <w:szCs w:val="20"/>
                <w:lang w:val="kk-KZ"/>
              </w:rPr>
              <w:t>приложение, обнаруживающее интернет-угрозы</w:t>
            </w:r>
          </w:p>
        </w:tc>
      </w:tr>
      <w:tr w:rsidR="0071287E" w14:paraId="7C6C8138" w14:textId="77777777" w:rsidTr="00E76735">
        <w:trPr>
          <w:trHeight w:val="84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63B8CE04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7F7568">
              <w:rPr>
                <w:sz w:val="20"/>
                <w:szCs w:val="20"/>
                <w:lang w:val="kk-KZ"/>
              </w:rPr>
              <w:t>Разрабатывает</w:t>
            </w:r>
            <w:r w:rsidR="008D7A7E">
              <w:rPr>
                <w:sz w:val="20"/>
                <w:szCs w:val="20"/>
                <w:lang w:val="kk-KZ"/>
              </w:rPr>
              <w:t xml:space="preserve"> </w:t>
            </w:r>
            <w:r w:rsidR="0086105B">
              <w:rPr>
                <w:sz w:val="20"/>
                <w:szCs w:val="20"/>
                <w:lang w:val="kk-KZ"/>
              </w:rPr>
              <w:t xml:space="preserve">методы </w:t>
            </w:r>
            <w:r w:rsidR="00E76735">
              <w:rPr>
                <w:sz w:val="20"/>
                <w:szCs w:val="20"/>
                <w:lang w:val="kk-KZ"/>
              </w:rPr>
              <w:t>анализа точности обнаружения интернет-угроз</w:t>
            </w:r>
          </w:p>
        </w:tc>
      </w:tr>
      <w:tr w:rsidR="005A36B8" w14:paraId="775022DB" w14:textId="77777777" w:rsidTr="00E76735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9A63FF8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10C66" w14:textId="1E4A70A4" w:rsidR="005A36B8" w:rsidRPr="00BD52D4" w:rsidRDefault="005A36B8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E76735">
              <w:rPr>
                <w:sz w:val="20"/>
                <w:szCs w:val="20"/>
              </w:rPr>
              <w:t>. (системный)</w:t>
            </w:r>
            <w:r w:rsidRPr="00E76735">
              <w:rPr>
                <w:sz w:val="20"/>
                <w:szCs w:val="20"/>
                <w:lang w:val="kk-KZ"/>
              </w:rPr>
              <w:t xml:space="preserve"> Создавать</w:t>
            </w:r>
            <w:r w:rsidRPr="00E76735">
              <w:rPr>
                <w:color w:val="FF0000"/>
                <w:sz w:val="20"/>
                <w:szCs w:val="20"/>
                <w:lang w:eastAsia="ru-RU"/>
              </w:rPr>
              <w:t xml:space="preserve"> </w:t>
            </w:r>
            <w:r w:rsidR="001E4359" w:rsidRPr="00E76735">
              <w:rPr>
                <w:sz w:val="20"/>
                <w:szCs w:val="20"/>
                <w:lang w:eastAsia="ru-RU"/>
              </w:rPr>
              <w:t>модули защиты данных</w:t>
            </w:r>
            <w:r w:rsidR="001E4359">
              <w:rPr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43C454FB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>Создает</w:t>
            </w:r>
            <w:r w:rsidRPr="008D7A7E">
              <w:rPr>
                <w:sz w:val="20"/>
                <w:szCs w:val="20"/>
                <w:lang w:val="kk-KZ" w:eastAsia="ru-RU"/>
              </w:rPr>
              <w:t xml:space="preserve"> конфигурацию</w:t>
            </w:r>
            <w:r w:rsidR="001E4359">
              <w:rPr>
                <w:sz w:val="20"/>
                <w:szCs w:val="20"/>
                <w:lang w:val="kk-KZ" w:eastAsia="ru-RU"/>
              </w:rPr>
              <w:t xml:space="preserve"> обеспечения безопасности данных</w:t>
            </w:r>
          </w:p>
        </w:tc>
      </w:tr>
      <w:tr w:rsidR="005A36B8" w14:paraId="52AE12F7" w14:textId="77777777" w:rsidTr="00E76735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8561BA6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FA550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5479A3BD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 xml:space="preserve">4.2 </w:t>
            </w:r>
            <w:r w:rsidR="001E4359">
              <w:rPr>
                <w:sz w:val="20"/>
                <w:szCs w:val="20"/>
              </w:rPr>
              <w:t xml:space="preserve">Проводит анализ уязвимостей </w:t>
            </w:r>
            <w:r w:rsidR="00E76735">
              <w:rPr>
                <w:sz w:val="20"/>
                <w:szCs w:val="20"/>
              </w:rPr>
              <w:t>приложений</w:t>
            </w:r>
          </w:p>
        </w:tc>
      </w:tr>
      <w:tr w:rsidR="005A36B8" w14:paraId="0B5CE29C" w14:textId="77777777" w:rsidTr="00E76735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EF2F09B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2CEC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18137348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3 </w:t>
            </w:r>
            <w:r w:rsidR="001E4359">
              <w:rPr>
                <w:sz w:val="20"/>
                <w:szCs w:val="20"/>
              </w:rPr>
              <w:t xml:space="preserve">Применяет методы машинного обучения для обеспечения безопасности </w:t>
            </w:r>
            <w:r w:rsidR="00E76735">
              <w:rPr>
                <w:sz w:val="20"/>
                <w:szCs w:val="20"/>
              </w:rPr>
              <w:t>приложений</w:t>
            </w:r>
          </w:p>
        </w:tc>
      </w:tr>
      <w:tr w:rsidR="0071287E" w14:paraId="501D458B" w14:textId="77777777" w:rsidTr="00E76735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289EFB49" w:rsidR="0071287E" w:rsidRPr="00B86915" w:rsidRDefault="000E765C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="000207FF">
              <w:rPr>
                <w:color w:val="FF0000"/>
                <w:sz w:val="20"/>
                <w:szCs w:val="20"/>
              </w:rPr>
              <w:t xml:space="preserve"> </w:t>
            </w:r>
            <w:r w:rsidR="000207FF" w:rsidRPr="000207FF">
              <w:rPr>
                <w:sz w:val="20"/>
                <w:szCs w:val="20"/>
              </w:rPr>
              <w:t>веб-приложение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</w:t>
            </w:r>
            <w:r w:rsidR="000207FF">
              <w:rPr>
                <w:sz w:val="20"/>
                <w:szCs w:val="20"/>
                <w:lang w:val="kk-KZ"/>
              </w:rPr>
              <w:t>е</w:t>
            </w:r>
            <w:r w:rsidR="008D7A7E">
              <w:rPr>
                <w:sz w:val="20"/>
                <w:szCs w:val="20"/>
                <w:lang w:val="kk-KZ"/>
              </w:rPr>
              <w:t>е</w:t>
            </w:r>
            <w:r w:rsidR="006A510E">
              <w:rPr>
                <w:sz w:val="20"/>
                <w:szCs w:val="20"/>
              </w:rPr>
              <w:t xml:space="preserve"> </w:t>
            </w:r>
            <w:r w:rsidR="001E4359">
              <w:rPr>
                <w:sz w:val="20"/>
                <w:szCs w:val="20"/>
              </w:rPr>
              <w:t xml:space="preserve">методы </w:t>
            </w:r>
            <w:r w:rsidR="000207FF">
              <w:rPr>
                <w:sz w:val="20"/>
                <w:szCs w:val="20"/>
              </w:rPr>
              <w:t>машинного обучения для обнаружения интернет-угроз</w:t>
            </w: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0B6DB205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r w:rsidR="004B3A66">
              <w:rPr>
                <w:sz w:val="20"/>
                <w:szCs w:val="20"/>
              </w:rPr>
              <w:t>Создает</w:t>
            </w:r>
            <w:r>
              <w:rPr>
                <w:sz w:val="20"/>
                <w:szCs w:val="20"/>
              </w:rPr>
              <w:t xml:space="preserve"> </w:t>
            </w:r>
            <w:r w:rsidR="001E4359">
              <w:rPr>
                <w:sz w:val="20"/>
                <w:szCs w:val="20"/>
              </w:rPr>
              <w:t xml:space="preserve">веб-приложение, использующее </w:t>
            </w:r>
            <w:r w:rsidR="00E76735">
              <w:rPr>
                <w:sz w:val="20"/>
                <w:szCs w:val="20"/>
              </w:rPr>
              <w:t>модели машинного обучения</w:t>
            </w:r>
          </w:p>
        </w:tc>
      </w:tr>
      <w:tr w:rsidR="0071287E" w14:paraId="611372E6" w14:textId="77777777" w:rsidTr="001E4359">
        <w:trPr>
          <w:trHeight w:val="7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1E09137E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4B3A66">
              <w:rPr>
                <w:sz w:val="20"/>
                <w:szCs w:val="20"/>
                <w:lang w:val="kk-KZ"/>
              </w:rPr>
              <w:t>Конфигурирует</w:t>
            </w:r>
            <w:r w:rsidR="001E4359">
              <w:rPr>
                <w:sz w:val="20"/>
                <w:szCs w:val="20"/>
                <w:lang w:val="kk-KZ"/>
              </w:rPr>
              <w:t xml:space="preserve"> модули </w:t>
            </w:r>
            <w:r w:rsidR="00E76735">
              <w:rPr>
                <w:sz w:val="20"/>
                <w:szCs w:val="20"/>
                <w:lang w:val="kk-KZ"/>
              </w:rPr>
              <w:t>машинного обучения в веб-приложении</w:t>
            </w:r>
          </w:p>
        </w:tc>
      </w:tr>
      <w:tr w:rsidR="0071287E" w14:paraId="443CB109" w14:textId="77777777" w:rsidTr="001E4359">
        <w:trPr>
          <w:trHeight w:val="486"/>
        </w:trPr>
        <w:tc>
          <w:tcPr>
            <w:tcW w:w="184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19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550252DF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4B3A66">
              <w:rPr>
                <w:sz w:val="20"/>
                <w:szCs w:val="20"/>
                <w:lang w:val="kk-KZ"/>
              </w:rPr>
              <w:t xml:space="preserve">Проводит оценку </w:t>
            </w:r>
            <w:r w:rsidR="00E76735">
              <w:rPr>
                <w:sz w:val="20"/>
                <w:szCs w:val="20"/>
                <w:lang w:val="kk-KZ"/>
              </w:rPr>
              <w:t>точности обнаружения интернет-угроз</w:t>
            </w:r>
          </w:p>
        </w:tc>
      </w:tr>
      <w:tr w:rsidR="0071287E" w14:paraId="159BE883" w14:textId="77777777" w:rsidTr="00415099">
        <w:trPr>
          <w:trHeight w:val="288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7DB37DE7" w:rsidR="0071287E" w:rsidRPr="004B3B2C" w:rsidRDefault="008F439E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 w:rsidRPr="008F439E">
              <w:rPr>
                <w:sz w:val="20"/>
                <w:szCs w:val="20"/>
              </w:rPr>
              <w:t>Аудит информационной безопасности</w:t>
            </w:r>
            <w:r>
              <w:rPr>
                <w:sz w:val="20"/>
                <w:szCs w:val="20"/>
              </w:rPr>
              <w:t xml:space="preserve">, </w:t>
            </w:r>
            <w:r w:rsidRPr="008F439E">
              <w:rPr>
                <w:sz w:val="20"/>
                <w:szCs w:val="20"/>
              </w:rPr>
              <w:t>Методы семантического анализа для обеспечения информационной безопасности</w:t>
            </w:r>
          </w:p>
        </w:tc>
      </w:tr>
      <w:tr w:rsidR="0071287E" w14:paraId="0DFDC958" w14:textId="77777777" w:rsidTr="00415099">
        <w:trPr>
          <w:trHeight w:val="288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18CEDFC0" w:rsidR="0071287E" w:rsidRPr="004B3B2C" w:rsidRDefault="008F439E">
            <w:pPr>
              <w:widowControl w:val="0"/>
              <w:rPr>
                <w:color w:val="FF0000"/>
                <w:sz w:val="20"/>
                <w:szCs w:val="20"/>
              </w:rPr>
            </w:pPr>
            <w:r w:rsidRPr="008F439E">
              <w:rPr>
                <w:sz w:val="20"/>
                <w:szCs w:val="20"/>
              </w:rPr>
              <w:t>Безопасность веб-приложений</w:t>
            </w:r>
          </w:p>
        </w:tc>
      </w:tr>
      <w:tr w:rsidR="0071287E" w:rsidRPr="00E76735" w14:paraId="7A631C1C" w14:textId="77777777" w:rsidTr="00415099"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Pr="00573377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6F7EE1CD" w14:textId="77777777" w:rsidR="00F6717F" w:rsidRPr="00F6717F" w:rsidRDefault="00DF7A92" w:rsidP="00F6717F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.</w:t>
            </w:r>
          </w:p>
          <w:p w14:paraId="2CEA599D" w14:textId="004AD4B2" w:rsidR="00DF7A92" w:rsidRP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r w:rsidRPr="00F6717F">
              <w:rPr>
                <w:sz w:val="20"/>
                <w:szCs w:val="20"/>
                <w:lang w:val="en-US"/>
              </w:rPr>
              <w:t>Anitha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>Yue Zhang, Zhiyang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7DB4047C" w14:textId="77777777" w:rsidR="008F439E" w:rsidRDefault="00F6717F" w:rsidP="008F439E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Akshay Kulkarni, Adarsha Shivananda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3657D850" w14:textId="1F57A880" w:rsidR="008F439E" w:rsidRDefault="008F439E" w:rsidP="008F439E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rStyle w:val="author"/>
                <w:sz w:val="20"/>
                <w:szCs w:val="20"/>
                <w:lang w:val="en-US"/>
              </w:rPr>
            </w:pPr>
            <w:r w:rsidRPr="008F439E">
              <w:rPr>
                <w:rStyle w:val="a-size-extra-large"/>
                <w:bCs/>
                <w:sz w:val="20"/>
                <w:szCs w:val="20"/>
                <w:lang w:val="en-US"/>
              </w:rPr>
              <w:t xml:space="preserve">Security and Privacy for Big Data, Cloud Computing and Applications. </w:t>
            </w:r>
            <w:hyperlink r:id="rId15" w:history="1">
              <w:r w:rsidRPr="008F439E">
                <w:rPr>
                  <w:rStyle w:val="a5"/>
                  <w:sz w:val="20"/>
                  <w:szCs w:val="20"/>
                  <w:lang w:val="en-US"/>
                </w:rPr>
                <w:t>Wei Ren</w:t>
              </w:r>
            </w:hyperlink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6" w:history="1">
              <w:r w:rsidRPr="008F439E">
                <w:rPr>
                  <w:rStyle w:val="a5"/>
                  <w:sz w:val="20"/>
                  <w:szCs w:val="20"/>
                  <w:lang w:val="en-US"/>
                </w:rPr>
                <w:t>Lizhe Wang</w:t>
              </w:r>
            </w:hyperlink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7" w:history="1">
              <w:r w:rsidRPr="008F439E">
                <w:rPr>
                  <w:rStyle w:val="a5"/>
                  <w:sz w:val="20"/>
                  <w:szCs w:val="20"/>
                  <w:lang w:val="en-US"/>
                </w:rPr>
                <w:t>Kim-Kwang Raymond Choo</w:t>
              </w:r>
            </w:hyperlink>
            <w:r w:rsidRPr="008F439E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8F439E">
                <w:rPr>
                  <w:rStyle w:val="a5"/>
                  <w:sz w:val="20"/>
                  <w:szCs w:val="20"/>
                  <w:lang w:val="en-US"/>
                </w:rPr>
                <w:t>Fatos Xhafa</w:t>
              </w:r>
            </w:hyperlink>
            <w:r w:rsidRPr="008F439E">
              <w:rPr>
                <w:rStyle w:val="author"/>
                <w:sz w:val="20"/>
                <w:szCs w:val="20"/>
                <w:lang w:val="en-US"/>
              </w:rPr>
              <w:t>, 2019</w:t>
            </w:r>
            <w:r>
              <w:rPr>
                <w:rStyle w:val="author"/>
                <w:sz w:val="20"/>
                <w:szCs w:val="20"/>
                <w:lang w:val="en-US"/>
              </w:rPr>
              <w:t>.</w:t>
            </w:r>
          </w:p>
          <w:p w14:paraId="40AAC561" w14:textId="681450D4" w:rsidR="00B86915" w:rsidRDefault="008F439E" w:rsidP="00B86915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rStyle w:val="displayname"/>
                <w:sz w:val="20"/>
                <w:szCs w:val="20"/>
                <w:lang w:val="en-US"/>
              </w:rPr>
            </w:pPr>
            <w:r>
              <w:rPr>
                <w:rStyle w:val="displayname"/>
                <w:sz w:val="20"/>
                <w:szCs w:val="20"/>
                <w:lang w:val="en-US"/>
              </w:rPr>
              <w:t xml:space="preserve">Big Data Security. </w:t>
            </w:r>
            <w:r w:rsidRPr="008F439E">
              <w:rPr>
                <w:rStyle w:val="displayname"/>
                <w:sz w:val="20"/>
                <w:szCs w:val="20"/>
                <w:lang w:val="en-US"/>
              </w:rPr>
              <w:t>Shibakali Gupta</w:t>
            </w:r>
            <w:r w:rsidRPr="008F439E">
              <w:rPr>
                <w:rStyle w:val="comma"/>
                <w:sz w:val="20"/>
                <w:szCs w:val="20"/>
                <w:lang w:val="en-US"/>
              </w:rPr>
              <w:t xml:space="preserve">, </w:t>
            </w:r>
            <w:r w:rsidRPr="008F439E">
              <w:rPr>
                <w:rStyle w:val="displayname"/>
                <w:sz w:val="20"/>
                <w:szCs w:val="20"/>
                <w:lang w:val="en-US"/>
              </w:rPr>
              <w:t>Indradip Banerjee</w:t>
            </w:r>
            <w:r w:rsidRPr="008F439E">
              <w:rPr>
                <w:rStyle w:val="contributor"/>
                <w:sz w:val="20"/>
                <w:szCs w:val="20"/>
                <w:lang w:val="en-US"/>
              </w:rPr>
              <w:t xml:space="preserve"> </w:t>
            </w:r>
            <w:r w:rsidRPr="008F439E">
              <w:rPr>
                <w:rStyle w:val="metadataandcontributorsfont"/>
                <w:sz w:val="20"/>
                <w:szCs w:val="20"/>
                <w:lang w:val="en-US"/>
              </w:rPr>
              <w:t xml:space="preserve">and </w:t>
            </w:r>
            <w:r w:rsidRPr="008F439E">
              <w:rPr>
                <w:rStyle w:val="displayname"/>
                <w:sz w:val="20"/>
                <w:szCs w:val="20"/>
                <w:lang w:val="en-US"/>
              </w:rPr>
              <w:t>Siddhartha Bhattacharyya</w:t>
            </w:r>
            <w:r>
              <w:rPr>
                <w:rStyle w:val="displayname"/>
                <w:sz w:val="20"/>
                <w:szCs w:val="20"/>
                <w:lang w:val="en-US"/>
              </w:rPr>
              <w:t>, 2019</w:t>
            </w:r>
            <w:r w:rsidR="00B86915">
              <w:rPr>
                <w:rStyle w:val="displayname"/>
                <w:sz w:val="20"/>
                <w:szCs w:val="20"/>
                <w:lang w:val="en-US"/>
              </w:rPr>
              <w:t>.</w:t>
            </w:r>
          </w:p>
          <w:p w14:paraId="0A24A1F2" w14:textId="3F2ACD57" w:rsidR="00B86915" w:rsidRPr="00B86915" w:rsidRDefault="00B86915" w:rsidP="00B86915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B86915">
              <w:rPr>
                <w:bCs/>
                <w:sz w:val="20"/>
                <w:szCs w:val="20"/>
                <w:lang w:val="en-US"/>
              </w:rPr>
              <w:t>Machine Learning and Security</w:t>
            </w:r>
            <w:r>
              <w:rPr>
                <w:bCs/>
                <w:sz w:val="20"/>
                <w:szCs w:val="20"/>
                <w:lang w:val="en-US"/>
              </w:rPr>
              <w:t xml:space="preserve">. </w:t>
            </w:r>
            <w:r w:rsidRPr="00B86915">
              <w:rPr>
                <w:rStyle w:val="author-name"/>
                <w:bCs/>
                <w:sz w:val="20"/>
                <w:szCs w:val="20"/>
                <w:lang w:val="en-US"/>
              </w:rPr>
              <w:t>Clarence Chio</w:t>
            </w:r>
            <w:r w:rsidRPr="00B86915">
              <w:rPr>
                <w:bCs/>
                <w:sz w:val="20"/>
                <w:szCs w:val="20"/>
                <w:lang w:val="en-US"/>
              </w:rPr>
              <w:t xml:space="preserve">, </w:t>
            </w:r>
            <w:r w:rsidRPr="00B86915">
              <w:rPr>
                <w:rStyle w:val="author-name"/>
                <w:bCs/>
                <w:sz w:val="20"/>
                <w:szCs w:val="20"/>
                <w:lang w:val="en-US"/>
              </w:rPr>
              <w:t>David Freeman</w:t>
            </w:r>
            <w:r>
              <w:rPr>
                <w:rStyle w:val="author-name"/>
                <w:bCs/>
                <w:sz w:val="20"/>
                <w:szCs w:val="20"/>
                <w:lang w:val="en-US"/>
              </w:rPr>
              <w:t>, 2018.</w:t>
            </w:r>
          </w:p>
          <w:p w14:paraId="1B2D3E51" w14:textId="77777777" w:rsidR="00757BAC" w:rsidRPr="00B86915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en-US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3EE804CA" w14:textId="0BAAF37D" w:rsidR="0071287E" w:rsidRPr="00F6717F" w:rsidRDefault="000E765C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>Palash Goyal, Sumit Pandey, Karan Jain, 2018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6D3F8FC5" w14:textId="6C22464F" w:rsid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4B10">
              <w:rPr>
                <w:sz w:val="20"/>
                <w:szCs w:val="20"/>
                <w:lang w:val="kk-KZ" w:eastAsia="ru-RU"/>
              </w:rPr>
              <w:t>4</w:t>
            </w:r>
          </w:p>
          <w:p w14:paraId="39E67245" w14:textId="4CAB0D15" w:rsidR="0004134D" w:rsidRP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6105C127" w14:textId="77777777" w:rsidR="00680E52" w:rsidRDefault="00757BAC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9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03C94AE1" w14:textId="71ECA006" w:rsidR="00680E52" w:rsidRPr="00680E52" w:rsidRDefault="00680E52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680E52">
              <w:rPr>
                <w:b w:val="0"/>
                <w:bCs/>
                <w:sz w:val="20"/>
                <w:szCs w:val="20"/>
                <w:lang w:val="en-US"/>
              </w:rPr>
              <w:t>Natural Language Toolkit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20" w:history="1">
              <w:r w:rsidRPr="00680E5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3BF1710E" w14:textId="568149AC" w:rsidR="00680E52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 w:rsidRPr="00BF4E89">
              <w:rPr>
                <w:sz w:val="20"/>
                <w:szCs w:val="20"/>
                <w:lang w:val="en-US"/>
              </w:rPr>
              <w:t>Tensorflow</w:t>
            </w:r>
            <w:r>
              <w:rPr>
                <w:sz w:val="20"/>
                <w:szCs w:val="20"/>
                <w:lang w:val="en-US"/>
              </w:rPr>
              <w:t xml:space="preserve"> – </w:t>
            </w:r>
            <w:hyperlink r:id="rId21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0B7C6B37" w:rsidR="00BF4E89" w:rsidRPr="00BF4E89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chine learning mastery – </w:t>
            </w:r>
            <w:hyperlink r:id="rId22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1C6394CC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</w:t>
            </w:r>
            <w:r w:rsidR="00680E52">
              <w:rPr>
                <w:sz w:val="20"/>
                <w:szCs w:val="20"/>
                <w:shd w:val="clear" w:color="auto" w:fill="FFFFFF"/>
                <w:lang w:val="en-US" w:eastAsia="ru-RU"/>
              </w:rPr>
              <w:t>NLTK</w:t>
            </w: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, Microsoft Office Word, WinRAR, Power Point, Adobe Reader, Paint. </w:t>
            </w:r>
          </w:p>
        </w:tc>
      </w:tr>
      <w:tr w:rsidR="0071287E" w14:paraId="49B017B7" w14:textId="77777777" w:rsidTr="00415099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64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3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4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>
              <w:rPr>
                <w:sz w:val="20"/>
                <w:szCs w:val="20"/>
              </w:rPr>
              <w:lastRenderedPageBreak/>
              <w:t xml:space="preserve">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5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6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20E76D0" w14:textId="74C574C9" w:rsidR="0071287E" w:rsidRPr="00573377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7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</w:p>
          <w:p w14:paraId="48D5B5E6" w14:textId="310C5B11" w:rsidR="00573377" w:rsidRPr="00573377" w:rsidRDefault="00573377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415099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415099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415099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415099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415099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415099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415099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415099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415099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415099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4D09E943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415099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5C2686D9" w:rsidR="0071287E" w:rsidRPr="00DA0035" w:rsidRDefault="00DA0035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балл</w:t>
            </w:r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06AE743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1E0FBD">
              <w:rPr>
                <w:b/>
                <w:color w:val="000000"/>
                <w:sz w:val="20"/>
                <w:szCs w:val="20"/>
              </w:rPr>
              <w:t>концепции сетевых угроз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76E53C27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B71D44">
              <w:rPr>
                <w:sz w:val="20"/>
                <w:szCs w:val="20"/>
                <w:lang w:val="kk-KZ" w:eastAsia="ru-RU"/>
              </w:rPr>
              <w:t xml:space="preserve">Введение </w:t>
            </w:r>
            <w:r w:rsidR="00E00C16">
              <w:rPr>
                <w:sz w:val="20"/>
                <w:szCs w:val="20"/>
                <w:lang w:val="kk-KZ" w:eastAsia="ru-RU"/>
              </w:rPr>
              <w:t xml:space="preserve">в область </w:t>
            </w:r>
            <w:r w:rsidR="001E0FBD">
              <w:rPr>
                <w:sz w:val="20"/>
                <w:szCs w:val="20"/>
                <w:lang w:val="kk-KZ" w:eastAsia="ru-RU"/>
              </w:rPr>
              <w:t>анализа сетевых угроз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4E89E8B9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CD3BA03" w:rsidR="0071287E" w:rsidRPr="00B71D44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1E0FBD">
              <w:rPr>
                <w:sz w:val="20"/>
                <w:szCs w:val="20"/>
                <w:lang w:val="kk-KZ" w:eastAsia="ru-RU"/>
              </w:rPr>
              <w:t>Применение методов обнаружения сетевых угроз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79F47A42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B71D44">
              <w:rPr>
                <w:b/>
                <w:sz w:val="20"/>
                <w:szCs w:val="20"/>
              </w:rPr>
              <w:t xml:space="preserve"> </w:t>
            </w:r>
            <w:r w:rsidR="00E00C16">
              <w:rPr>
                <w:bCs/>
                <w:sz w:val="20"/>
                <w:szCs w:val="20"/>
                <w:lang w:val="kk-KZ"/>
              </w:rPr>
              <w:t xml:space="preserve">Технологии </w:t>
            </w:r>
            <w:r w:rsidR="001E0FBD">
              <w:rPr>
                <w:bCs/>
                <w:sz w:val="20"/>
                <w:szCs w:val="20"/>
                <w:lang w:val="kk-KZ"/>
              </w:rPr>
              <w:t>обнаружения сетевых угроз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6E2FE0BC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181986E5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E00C16">
              <w:rPr>
                <w:sz w:val="20"/>
                <w:szCs w:val="20"/>
                <w:lang w:val="kk-KZ" w:eastAsia="ru-RU"/>
              </w:rPr>
              <w:t xml:space="preserve">Создание базы данных для хранения </w:t>
            </w:r>
            <w:r w:rsidR="00726CBC">
              <w:rPr>
                <w:sz w:val="20"/>
                <w:szCs w:val="20"/>
                <w:lang w:val="kk-KZ" w:eastAsia="ru-RU"/>
              </w:rPr>
              <w:t>логов сетевых угроз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54FC7FC3" w:rsidR="0071287E" w:rsidRDefault="000E765C" w:rsidP="00B12A15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 w:rsidR="00B12A15">
              <w:rPr>
                <w:sz w:val="20"/>
                <w:szCs w:val="20"/>
                <w:lang w:eastAsia="ru-RU"/>
              </w:rPr>
              <w:t xml:space="preserve"> на тему «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 xml:space="preserve">Реализация проекта </w:t>
            </w:r>
            <w:r w:rsidR="00E00C16">
              <w:rPr>
                <w:color w:val="000000"/>
                <w:sz w:val="20"/>
                <w:szCs w:val="20"/>
                <w:lang w:val="kk-KZ" w:eastAsia="ru-RU"/>
              </w:rPr>
              <w:t xml:space="preserve">анализа и обработки </w:t>
            </w:r>
            <w:r w:rsidR="00726CBC">
              <w:rPr>
                <w:color w:val="000000"/>
                <w:sz w:val="20"/>
                <w:szCs w:val="20"/>
                <w:lang w:val="kk-KZ" w:eastAsia="ru-RU"/>
              </w:rPr>
              <w:t>сетевых угроз</w:t>
            </w:r>
            <w:r w:rsidR="00B12A15"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5A37845E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 xml:space="preserve">Выполнение </w:t>
            </w:r>
            <w:r w:rsidR="00E00C16">
              <w:rPr>
                <w:sz w:val="20"/>
                <w:szCs w:val="20"/>
                <w:lang w:val="kk-KZ" w:eastAsia="ru-RU"/>
              </w:rPr>
              <w:t xml:space="preserve">операций обработки </w:t>
            </w:r>
            <w:r w:rsidR="00726CBC">
              <w:rPr>
                <w:sz w:val="20"/>
                <w:szCs w:val="20"/>
                <w:lang w:val="kk-KZ" w:eastAsia="ru-RU"/>
              </w:rPr>
              <w:t>данных сетевых угроз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14328140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481BBAF5" w:rsidR="0071287E" w:rsidRPr="00E00C16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 w:rsidR="00E00C16">
              <w:rPr>
                <w:sz w:val="20"/>
                <w:szCs w:val="20"/>
                <w:lang w:val="kk-KZ" w:eastAsia="ru-RU"/>
              </w:rPr>
              <w:t xml:space="preserve">Разработка программы обработки </w:t>
            </w:r>
            <w:r w:rsidR="00726CBC">
              <w:rPr>
                <w:sz w:val="20"/>
                <w:szCs w:val="20"/>
                <w:lang w:val="kk-KZ" w:eastAsia="ru-RU"/>
              </w:rPr>
              <w:t>данных сетевых угроз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5C7A49CB" w:rsidR="0071287E" w:rsidRDefault="000E765C" w:rsidP="00B12A15">
            <w:pPr>
              <w:tabs>
                <w:tab w:val="left" w:pos="1276"/>
              </w:tabs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 w:rsidR="00C60D05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60D05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Прием СРО 1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76328B6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5B5ECF"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6FEA183B" w:rsidR="00827AEA" w:rsidRPr="00E00C16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Выполнение </w:t>
            </w:r>
            <w:r w:rsidR="00726CBC">
              <w:rPr>
                <w:sz w:val="20"/>
                <w:szCs w:val="20"/>
                <w:lang w:eastAsia="ru-RU"/>
              </w:rPr>
              <w:t>операции выборки данных датасета сетевых угроз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244D25D0" w:rsidR="00827AE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957FA1A" w:rsidR="00827AEA" w:rsidRPr="00E00C16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r w:rsidR="00726CBC">
              <w:rPr>
                <w:sz w:val="20"/>
                <w:szCs w:val="20"/>
                <w:lang w:val="kk-KZ" w:eastAsia="ru-RU"/>
              </w:rPr>
              <w:t>выборки данных сетевых угроз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4399B04A" w:rsidR="00827AEA" w:rsidRDefault="00827AEA" w:rsidP="00B12A15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60D05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C60D05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0C19EE4B" w:rsidR="00827AEA" w:rsidRDefault="005B5E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C60D05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17FCE714" w:rsidR="00C60D05" w:rsidRPr="00E00C16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Выполнение операции </w:t>
            </w:r>
            <w:r w:rsidR="00726CBC">
              <w:rPr>
                <w:sz w:val="20"/>
                <w:szCs w:val="20"/>
                <w:lang w:val="kk-KZ" w:eastAsia="ru-RU"/>
              </w:rPr>
              <w:t>векторизации текстовых данных сетевых угроз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125F233B" w:rsidR="00C60D05" w:rsidRPr="007D3CE6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C60D05" w14:paraId="053E7EE7" w14:textId="77777777" w:rsidTr="00C60D05">
        <w:trPr>
          <w:trHeight w:val="221"/>
        </w:trPr>
        <w:tc>
          <w:tcPr>
            <w:tcW w:w="871" w:type="dxa"/>
            <w:vMerge/>
            <w:shd w:val="clear" w:color="auto" w:fill="auto"/>
          </w:tcPr>
          <w:p w14:paraId="7B434B03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45E2C972" w:rsidR="00C60D05" w:rsidRPr="00726CBC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Создание программы </w:t>
            </w:r>
            <w:r w:rsidR="00726CBC">
              <w:rPr>
                <w:sz w:val="20"/>
                <w:szCs w:val="20"/>
                <w:lang w:val="kk-KZ"/>
              </w:rPr>
              <w:t xml:space="preserve">векторизации текстовых данных методами </w:t>
            </w:r>
            <w:r w:rsidR="00726CBC">
              <w:rPr>
                <w:sz w:val="20"/>
                <w:szCs w:val="20"/>
                <w:lang w:val="en-US"/>
              </w:rPr>
              <w:t>tf</w:t>
            </w:r>
            <w:r w:rsidR="00726CBC" w:rsidRPr="00726CBC">
              <w:rPr>
                <w:sz w:val="20"/>
                <w:szCs w:val="20"/>
              </w:rPr>
              <w:t>-</w:t>
            </w:r>
            <w:r w:rsidR="00726CBC">
              <w:rPr>
                <w:sz w:val="20"/>
                <w:szCs w:val="20"/>
                <w:lang w:val="en-US"/>
              </w:rPr>
              <w:t>idf</w:t>
            </w:r>
            <w:r w:rsidR="00726CBC" w:rsidRPr="00726CBC">
              <w:rPr>
                <w:sz w:val="20"/>
                <w:szCs w:val="20"/>
              </w:rPr>
              <w:t xml:space="preserve">, </w:t>
            </w:r>
            <w:r w:rsidR="00726CBC">
              <w:rPr>
                <w:sz w:val="20"/>
                <w:szCs w:val="20"/>
                <w:lang w:val="en-US"/>
              </w:rPr>
              <w:t>Word</w:t>
            </w:r>
            <w:r w:rsidR="00726CBC" w:rsidRPr="00726CBC">
              <w:rPr>
                <w:sz w:val="20"/>
                <w:szCs w:val="20"/>
              </w:rPr>
              <w:t>2</w:t>
            </w:r>
            <w:r w:rsidR="00726CBC">
              <w:rPr>
                <w:sz w:val="20"/>
                <w:szCs w:val="20"/>
                <w:lang w:val="en-US"/>
              </w:rPr>
              <w:t>Vec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C60D05" w14:paraId="334F5752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571648A6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CEDFD1F" w14:textId="7B0B778D" w:rsidR="00E00C16" w:rsidRPr="00726CBC" w:rsidRDefault="00C60D05" w:rsidP="00B12A15">
            <w:pPr>
              <w:tabs>
                <w:tab w:val="left" w:pos="1276"/>
              </w:tabs>
              <w:jc w:val="both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4. </w:t>
            </w:r>
            <w:r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 w:rsidR="00726CBC">
              <w:rPr>
                <w:color w:val="000000"/>
                <w:sz w:val="20"/>
                <w:szCs w:val="20"/>
                <w:lang w:val="kk-KZ"/>
              </w:rPr>
              <w:t>Классификация сетевых угроз методами машинного обучения</w:t>
            </w:r>
            <w:r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2114488F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2305591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37E45FD2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726CBC">
              <w:rPr>
                <w:b/>
                <w:sz w:val="20"/>
                <w:szCs w:val="20"/>
              </w:rPr>
              <w:t>Модели машинного обучения для обнаружения сетевых угроз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3F3EA455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Подготовка данных</w:t>
            </w:r>
            <w:r w:rsidR="0037007D">
              <w:rPr>
                <w:sz w:val="20"/>
                <w:szCs w:val="20"/>
                <w:lang w:val="kk-KZ" w:eastAsia="ru-RU"/>
              </w:rPr>
              <w:t xml:space="preserve"> </w:t>
            </w:r>
            <w:r w:rsidR="00726CBC">
              <w:rPr>
                <w:sz w:val="20"/>
                <w:szCs w:val="20"/>
                <w:lang w:val="kk-KZ" w:eastAsia="ru-RU"/>
              </w:rPr>
              <w:t xml:space="preserve">сетевых </w:t>
            </w:r>
            <w:r w:rsidR="0037007D">
              <w:rPr>
                <w:sz w:val="20"/>
                <w:szCs w:val="20"/>
                <w:lang w:val="kk-KZ" w:eastAsia="ru-RU"/>
              </w:rPr>
              <w:t>угроз</w:t>
            </w:r>
            <w:r w:rsidR="00396A77">
              <w:rPr>
                <w:sz w:val="20"/>
                <w:szCs w:val="20"/>
                <w:lang w:eastAsia="ru-RU"/>
              </w:rPr>
              <w:t xml:space="preserve"> для классификации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6D7AFD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1C2E1647" w:rsidR="0071287E" w:rsidRPr="00DA1E49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 w:rsidRPr="00DA1E49">
              <w:rPr>
                <w:sz w:val="20"/>
                <w:szCs w:val="20"/>
                <w:lang w:val="kk-KZ" w:eastAsia="ru-RU"/>
              </w:rPr>
              <w:t xml:space="preserve">Создание программы </w:t>
            </w:r>
            <w:r w:rsidR="00E00C16">
              <w:rPr>
                <w:sz w:val="20"/>
                <w:szCs w:val="20"/>
                <w:lang w:val="kk-KZ" w:eastAsia="ru-RU"/>
              </w:rPr>
              <w:t xml:space="preserve">обработки датасетов таких </w:t>
            </w:r>
            <w:r w:rsidR="00726CBC">
              <w:rPr>
                <w:sz w:val="20"/>
                <w:szCs w:val="20"/>
                <w:lang w:val="kk-KZ" w:eastAsia="ru-RU"/>
              </w:rPr>
              <w:t xml:space="preserve">сетевых </w:t>
            </w:r>
            <w:r w:rsidR="0037007D">
              <w:rPr>
                <w:sz w:val="20"/>
                <w:szCs w:val="20"/>
                <w:lang w:val="kk-KZ" w:eastAsia="ru-RU"/>
              </w:rPr>
              <w:t>угроз</w:t>
            </w:r>
            <w:r w:rsidR="00E00C16" w:rsidRPr="00DA1E49">
              <w:rPr>
                <w:sz w:val="20"/>
                <w:szCs w:val="20"/>
                <w:lang w:val="kk-KZ" w:eastAsia="ru-RU"/>
              </w:rPr>
              <w:t xml:space="preserve">, как DDoS, Man in the middle, </w:t>
            </w:r>
            <w:r w:rsidR="00DA1E49" w:rsidRPr="00DA1E49">
              <w:rPr>
                <w:sz w:val="20"/>
                <w:szCs w:val="20"/>
                <w:lang w:val="kk-KZ" w:eastAsia="ru-RU"/>
              </w:rPr>
              <w:t>SQL injection, Phishin, Malware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D3BF49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Классификация</w:t>
            </w:r>
            <w:r w:rsidR="00726CBC">
              <w:rPr>
                <w:bCs/>
                <w:sz w:val="20"/>
                <w:szCs w:val="20"/>
                <w:lang w:val="kk-KZ"/>
              </w:rPr>
              <w:t xml:space="preserve"> сетевых </w:t>
            </w:r>
            <w:r w:rsidR="0037007D">
              <w:rPr>
                <w:sz w:val="20"/>
                <w:szCs w:val="20"/>
                <w:lang w:val="kk-KZ" w:eastAsia="ru-RU"/>
              </w:rPr>
              <w:t>угроз</w:t>
            </w:r>
            <w:r w:rsidR="0037007D">
              <w:rPr>
                <w:sz w:val="20"/>
                <w:szCs w:val="20"/>
                <w:lang w:eastAsia="ru-RU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11E6D96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1AFF8F53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Создание программы классификации</w:t>
            </w:r>
            <w:r w:rsidR="0037007D">
              <w:rPr>
                <w:sz w:val="20"/>
                <w:szCs w:val="20"/>
                <w:lang w:val="kk-KZ" w:eastAsia="ru-RU"/>
              </w:rPr>
              <w:t xml:space="preserve"> </w:t>
            </w:r>
            <w:r w:rsidR="00726CBC">
              <w:rPr>
                <w:sz w:val="20"/>
                <w:szCs w:val="20"/>
                <w:lang w:val="kk-KZ" w:eastAsia="ru-RU"/>
              </w:rPr>
              <w:t xml:space="preserve">сетевых </w:t>
            </w:r>
            <w:r w:rsidR="0037007D">
              <w:rPr>
                <w:sz w:val="20"/>
                <w:szCs w:val="20"/>
                <w:lang w:val="kk-KZ" w:eastAsia="ru-RU"/>
              </w:rPr>
              <w:t>угроз</w:t>
            </w:r>
            <w:r w:rsidR="0037007D">
              <w:rPr>
                <w:sz w:val="20"/>
                <w:szCs w:val="20"/>
                <w:lang w:eastAsia="ru-RU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моделями Наивного Байеса, Логистической регрессии, Дерева решений, Случайного леса и т.д.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7B137E76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П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088B3047" w:rsidR="0071287E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A6F02CD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 xml:space="preserve">Классификация </w:t>
            </w:r>
            <w:r w:rsidR="00726CBC">
              <w:rPr>
                <w:sz w:val="20"/>
                <w:szCs w:val="20"/>
                <w:lang w:val="kk-KZ" w:eastAsia="ru-RU"/>
              </w:rPr>
              <w:t xml:space="preserve">сетевых </w:t>
            </w:r>
            <w:r w:rsidR="0018354E">
              <w:rPr>
                <w:sz w:val="20"/>
                <w:szCs w:val="20"/>
                <w:lang w:val="kk-KZ" w:eastAsia="ru-RU"/>
              </w:rPr>
              <w:t>угроз</w:t>
            </w:r>
            <w:r w:rsidR="0018354E">
              <w:rPr>
                <w:sz w:val="20"/>
                <w:szCs w:val="20"/>
                <w:lang w:eastAsia="ru-RU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>нейронными сетями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31C47935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14651E6D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 xml:space="preserve">Создание программы классификации </w:t>
            </w:r>
            <w:r w:rsidR="00726CBC">
              <w:rPr>
                <w:sz w:val="20"/>
                <w:szCs w:val="20"/>
                <w:lang w:val="kk-KZ" w:eastAsia="ru-RU"/>
              </w:rPr>
              <w:t xml:space="preserve">сетевых </w:t>
            </w:r>
            <w:r w:rsidR="0018354E">
              <w:rPr>
                <w:sz w:val="20"/>
                <w:szCs w:val="20"/>
                <w:lang w:val="kk-KZ" w:eastAsia="ru-RU"/>
              </w:rPr>
              <w:t>угроз</w:t>
            </w:r>
            <w:r w:rsidR="0018354E" w:rsidRPr="0018354E">
              <w:rPr>
                <w:sz w:val="20"/>
                <w:szCs w:val="20"/>
                <w:lang w:val="kk-KZ" w:eastAsia="ru-RU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>моделями Deep neural network, Convolutional neural network и Long short term memory neural network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3B070CD9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9A60CF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CC28EE">
              <w:rPr>
                <w:bCs/>
                <w:sz w:val="20"/>
                <w:szCs w:val="20"/>
              </w:rPr>
              <w:t xml:space="preserve"> на тему «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Разработка программы </w:t>
            </w:r>
            <w:r w:rsidR="0018354E">
              <w:rPr>
                <w:bCs/>
                <w:sz w:val="20"/>
                <w:szCs w:val="20"/>
                <w:lang w:val="kk-KZ"/>
              </w:rPr>
              <w:t xml:space="preserve">классификации </w:t>
            </w:r>
            <w:r w:rsidR="00726CBC">
              <w:rPr>
                <w:sz w:val="20"/>
                <w:szCs w:val="20"/>
                <w:lang w:val="kk-KZ" w:eastAsia="ru-RU"/>
              </w:rPr>
              <w:t xml:space="preserve">сетевых </w:t>
            </w:r>
            <w:r w:rsidR="0018354E">
              <w:rPr>
                <w:sz w:val="20"/>
                <w:szCs w:val="20"/>
                <w:lang w:val="kk-KZ" w:eastAsia="ru-RU"/>
              </w:rPr>
              <w:t>угроз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 с помощью </w:t>
            </w:r>
            <w:r w:rsidR="00CC28EE" w:rsidRPr="00CC28EE">
              <w:rPr>
                <w:bCs/>
                <w:sz w:val="20"/>
                <w:szCs w:val="20"/>
                <w:lang w:val="en-US"/>
              </w:rPr>
              <w:t>BERT</w:t>
            </w:r>
            <w:r w:rsidR="00CC28EE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0744BC71" w:rsidR="0071287E" w:rsidRPr="0018354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726CBC">
              <w:rPr>
                <w:sz w:val="20"/>
                <w:szCs w:val="20"/>
                <w:lang w:val="kk-KZ"/>
              </w:rPr>
              <w:t>Классификация сетевых угроз ансамблевыми моделям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6E6995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466AFF96" w:rsidR="0071287E" w:rsidRPr="00726CBC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726CBC" w:rsidRPr="00AA1380">
              <w:rPr>
                <w:sz w:val="20"/>
                <w:szCs w:val="20"/>
                <w:lang w:val="kk-KZ"/>
              </w:rPr>
              <w:t xml:space="preserve">Создание программы классификации </w:t>
            </w:r>
            <w:r w:rsidR="00726CBC">
              <w:rPr>
                <w:sz w:val="20"/>
                <w:szCs w:val="20"/>
                <w:lang w:val="kk-KZ" w:eastAsia="ru-RU"/>
              </w:rPr>
              <w:t>сетевых угроз</w:t>
            </w:r>
            <w:r w:rsidR="00726CBC" w:rsidRPr="0018354E">
              <w:rPr>
                <w:sz w:val="20"/>
                <w:szCs w:val="20"/>
                <w:lang w:val="kk-KZ" w:eastAsia="ru-RU"/>
              </w:rPr>
              <w:t xml:space="preserve"> </w:t>
            </w:r>
            <w:r w:rsidR="00726CBC">
              <w:rPr>
                <w:sz w:val="20"/>
                <w:szCs w:val="20"/>
                <w:lang w:val="kk-KZ"/>
              </w:rPr>
              <w:t>ансамблевыми моделями</w:t>
            </w:r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7E6E69E8" w:rsidR="0071287E" w:rsidRDefault="0025003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60457C41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726CBC">
              <w:rPr>
                <w:sz w:val="20"/>
                <w:szCs w:val="20"/>
                <w:lang w:val="kk-KZ"/>
              </w:rPr>
              <w:t xml:space="preserve">Анализ и обработка данных с помощью запросов </w:t>
            </w:r>
            <w:r w:rsidR="00726CBC">
              <w:rPr>
                <w:sz w:val="20"/>
                <w:szCs w:val="20"/>
                <w:lang w:val="en-US"/>
              </w:rPr>
              <w:t>ChatGPT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5D5FBB63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46C2B301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726CBC">
              <w:rPr>
                <w:sz w:val="20"/>
                <w:szCs w:val="20"/>
                <w:lang w:val="kk-KZ"/>
              </w:rPr>
              <w:t xml:space="preserve">Создание программы обработки данных с </w:t>
            </w:r>
            <w:r w:rsidR="00726CBC">
              <w:rPr>
                <w:sz w:val="20"/>
                <w:szCs w:val="20"/>
                <w:lang w:val="en-US"/>
              </w:rPr>
              <w:t>API</w:t>
            </w:r>
            <w:r w:rsidR="00726CBC" w:rsidRPr="00DE2860">
              <w:rPr>
                <w:sz w:val="20"/>
                <w:szCs w:val="20"/>
              </w:rPr>
              <w:t xml:space="preserve"> </w:t>
            </w:r>
            <w:r w:rsidR="00726CBC">
              <w:rPr>
                <w:sz w:val="20"/>
                <w:szCs w:val="20"/>
                <w:lang w:val="en-US"/>
              </w:rPr>
              <w:t>ChatGPT</w:t>
            </w:r>
          </w:p>
        </w:tc>
        <w:tc>
          <w:tcPr>
            <w:tcW w:w="860" w:type="dxa"/>
            <w:shd w:val="clear" w:color="auto" w:fill="auto"/>
          </w:tcPr>
          <w:p w14:paraId="2DD27785" w14:textId="67590546" w:rsidR="0071287E" w:rsidRPr="00C70FA3" w:rsidRDefault="009A60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E3FE3D5" w14:textId="6CE1DB8B" w:rsidR="0071287E" w:rsidRDefault="0025003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05984822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A60CF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A407F1C" w:rsidR="0071287E" w:rsidRDefault="009A60CF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25</w:t>
            </w: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5161A101" w:rsidR="0071287E" w:rsidRPr="000E71C0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 w:rsidR="00CB57E2">
              <w:rPr>
                <w:b/>
                <w:color w:val="000000"/>
                <w:sz w:val="20"/>
                <w:szCs w:val="20"/>
                <w:lang w:val="kk-KZ"/>
              </w:rPr>
              <w:t>Разработка приложения по обнаружению сетевых угроз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207A30A0" w:rsidR="00946EE2" w:rsidRPr="00854FB8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A3166">
              <w:rPr>
                <w:sz w:val="20"/>
                <w:szCs w:val="20"/>
                <w:lang w:val="kk-KZ"/>
              </w:rPr>
              <w:t>Определение основных требований веб-приложения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15F68DC6" w:rsidR="00946EE2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2FD7CB72" w:rsidR="00946EE2" w:rsidRPr="00854FB8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54FB8">
              <w:rPr>
                <w:sz w:val="20"/>
                <w:szCs w:val="20"/>
                <w:lang w:val="kk-KZ"/>
              </w:rPr>
              <w:t xml:space="preserve">Установка и настройка </w:t>
            </w:r>
            <w:r w:rsidR="008A3166">
              <w:rPr>
                <w:sz w:val="20"/>
                <w:szCs w:val="20"/>
                <w:lang w:val="kk-KZ"/>
              </w:rPr>
              <w:t>библиотек для разработки веб-приложения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7A655035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C28EE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на тему</w:t>
            </w:r>
            <w:r w:rsidR="00A123AC"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«</w:t>
            </w:r>
            <w:r w:rsidR="00A123AC">
              <w:rPr>
                <w:sz w:val="20"/>
                <w:szCs w:val="20"/>
                <w:lang w:eastAsia="ru-RU"/>
              </w:rPr>
              <w:t>Создание приложения</w:t>
            </w:r>
            <w:r w:rsidR="00854FB8">
              <w:rPr>
                <w:sz w:val="20"/>
                <w:szCs w:val="20"/>
                <w:lang w:eastAsia="ru-RU"/>
              </w:rPr>
              <w:t xml:space="preserve">, использующего </w:t>
            </w:r>
            <w:r w:rsidR="008A3166">
              <w:rPr>
                <w:sz w:val="20"/>
                <w:szCs w:val="20"/>
                <w:lang w:eastAsia="ru-RU"/>
              </w:rPr>
              <w:t>модели машинного обучения и нейронных сетей</w:t>
            </w:r>
            <w:r w:rsidR="00A123AC" w:rsidRPr="00A123A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A2F6070" w:rsidR="00D14F3A" w:rsidRPr="00854FB8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A3166">
              <w:rPr>
                <w:sz w:val="20"/>
                <w:szCs w:val="20"/>
                <w:lang w:val="kk-KZ"/>
              </w:rPr>
              <w:t>Подготовка моделей машинного обучения для веб-прило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3C25F57F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5D3AEF04" w:rsidR="00D14F3A" w:rsidRPr="00854FB8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8A3166">
              <w:rPr>
                <w:sz w:val="20"/>
                <w:szCs w:val="20"/>
                <w:lang w:val="kk-KZ"/>
              </w:rPr>
              <w:t>Интеграция моделей машинного обучения в разрабатываемое веб-приложение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A123AC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061FD4DE" w:rsidR="00A123AC" w:rsidRPr="00827DE4" w:rsidRDefault="00A123A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 w:rsidR="00827DE4">
              <w:rPr>
                <w:sz w:val="20"/>
                <w:szCs w:val="20"/>
                <w:lang w:val="kk-KZ"/>
              </w:rPr>
              <w:t xml:space="preserve"> </w:t>
            </w:r>
            <w:r w:rsidR="00A3452D">
              <w:rPr>
                <w:sz w:val="20"/>
                <w:szCs w:val="20"/>
                <w:lang w:val="kk-KZ"/>
              </w:rPr>
              <w:t>Настройка конфигурации базы данных веб-приложения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3A3A953F" w:rsidR="00A123AC" w:rsidRPr="007D3CE6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A123AC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01412D81" w:rsidR="00A123AC" w:rsidRPr="00827DE4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A3452D">
              <w:rPr>
                <w:sz w:val="20"/>
                <w:szCs w:val="20"/>
                <w:lang w:val="kk-KZ"/>
              </w:rPr>
              <w:t>Создание базы данных веб-приложения</w:t>
            </w:r>
          </w:p>
        </w:tc>
        <w:tc>
          <w:tcPr>
            <w:tcW w:w="860" w:type="dxa"/>
            <w:shd w:val="clear" w:color="auto" w:fill="auto"/>
          </w:tcPr>
          <w:p w14:paraId="7CEE4A0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123AC" w14:paraId="570F06CB" w14:textId="77777777" w:rsidTr="0045131B">
        <w:tc>
          <w:tcPr>
            <w:tcW w:w="871" w:type="dxa"/>
            <w:vMerge/>
            <w:shd w:val="clear" w:color="auto" w:fill="auto"/>
          </w:tcPr>
          <w:p w14:paraId="3A5E4B2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7588DB" w14:textId="277F94B7" w:rsidR="00A123AC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A123AC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60" w:type="dxa"/>
            <w:shd w:val="clear" w:color="auto" w:fill="auto"/>
          </w:tcPr>
          <w:p w14:paraId="0E101F2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B884D6D" w14:textId="0E7D2C48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527324E6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3452D">
              <w:rPr>
                <w:sz w:val="20"/>
                <w:szCs w:val="20"/>
                <w:lang w:val="kk-KZ"/>
              </w:rPr>
              <w:t>Визуализация методов обнаружения сетевых угроз веб-приложения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61BC8D15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46EE93AD" w:rsidR="00D14F3A" w:rsidRPr="00827DE4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3452D">
              <w:rPr>
                <w:sz w:val="20"/>
                <w:szCs w:val="20"/>
                <w:lang w:val="kk-KZ" w:eastAsia="ru-RU"/>
              </w:rPr>
              <w:t>Создание веб-страниц, отображающих обнаружение сетевых угроз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185389E9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3452D">
              <w:rPr>
                <w:sz w:val="20"/>
                <w:szCs w:val="20"/>
                <w:lang w:val="kk-KZ"/>
              </w:rPr>
              <w:t>Полное оформление и тестирование работы веб-приложение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39BA8E2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69479BCE" w:rsidR="0071287E" w:rsidRPr="00827DE4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3452D">
              <w:rPr>
                <w:sz w:val="20"/>
                <w:szCs w:val="20"/>
              </w:rPr>
              <w:t>Завершение работы с веб-приложением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04CC3C06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162C26" w:rsidRPr="00162C26">
        <w:rPr>
          <w:b/>
          <w:bCs/>
          <w:color w:val="000000"/>
          <w:sz w:val="20"/>
          <w:szCs w:val="20"/>
        </w:rPr>
        <w:t xml:space="preserve">Реализация проекта </w:t>
      </w:r>
      <w:r w:rsidR="00162C26" w:rsidRPr="00162C26">
        <w:rPr>
          <w:b/>
          <w:bCs/>
          <w:color w:val="000000"/>
          <w:sz w:val="20"/>
          <w:szCs w:val="20"/>
          <w:lang w:val="kk-KZ"/>
        </w:rPr>
        <w:t>анализа и обработки больших данных</w:t>
      </w:r>
      <w:r w:rsidR="00162C2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62C26">
        <w:rPr>
          <w:rStyle w:val="normaltextrun"/>
          <w:b/>
          <w:bCs/>
          <w:sz w:val="20"/>
          <w:szCs w:val="20"/>
          <w:lang w:val="kk-KZ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580A6C7D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B086F0C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314A6D9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4ED9F0C4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1B5131E1" w:rsidR="00B5271E" w:rsidRPr="00162C26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D36434D" w:rsidR="00B5271E" w:rsidRPr="00EC1095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162C26" w:rsidRPr="00162C26">
              <w:rPr>
                <w:color w:val="000000"/>
                <w:sz w:val="20"/>
                <w:szCs w:val="20"/>
                <w:lang w:val="kk-KZ"/>
              </w:rPr>
              <w:t>анализа и обработки больши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3DEECB43" w:rsidR="00B5271E" w:rsidRDefault="00B5271E" w:rsidP="005E3E69">
      <w:pPr>
        <w:spacing w:after="80"/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A70EA1" w:rsidRPr="00A70EA1">
        <w:rPr>
          <w:b/>
          <w:bCs/>
          <w:color w:val="000000"/>
          <w:sz w:val="20"/>
          <w:szCs w:val="20"/>
          <w:lang w:val="kk-KZ"/>
        </w:rPr>
        <w:t>Анализ методов защиты больших данных</w:t>
      </w:r>
      <w:r w:rsidR="00A70EA1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25AFBB03" w:rsidR="000D1645" w:rsidRPr="00A70EA1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A70EA1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 w:rsidRPr="00A70EA1">
              <w:rPr>
                <w:rStyle w:val="eop"/>
                <w:sz w:val="20"/>
                <w:szCs w:val="20"/>
              </w:rPr>
              <w:t>а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и</w:t>
            </w:r>
            <w:r w:rsidR="00DE2B30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65E2AD21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>
              <w:rPr>
                <w:rStyle w:val="eop"/>
                <w:sz w:val="20"/>
                <w:szCs w:val="20"/>
                <w:lang w:val="kk-KZ"/>
              </w:rPr>
              <w:t>ов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512F440C" w:rsidR="000D1645" w:rsidRPr="009365CA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д</w:t>
            </w:r>
            <w:r w:rsidR="00A70EA1">
              <w:rPr>
                <w:rStyle w:val="eop"/>
                <w:sz w:val="20"/>
                <w:szCs w:val="20"/>
                <w:lang w:val="kk-KZ"/>
              </w:rPr>
              <w:t>ов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73503D49" w:rsidR="000D1645" w:rsidRPr="00A70EA1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A70EA1">
              <w:rPr>
                <w:rStyle w:val="normaltextrun"/>
                <w:sz w:val="20"/>
                <w:szCs w:val="20"/>
              </w:rPr>
              <w:t xml:space="preserve">Ограниченное понимание </w:t>
            </w:r>
            <w:r w:rsidRPr="00A70EA1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Pr="00A70EA1"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 w:rsidRPr="00A70EA1">
              <w:rPr>
                <w:sz w:val="20"/>
                <w:szCs w:val="20"/>
                <w:shd w:val="clear" w:color="auto" w:fill="FFFFFF"/>
                <w:lang w:val="kk-KZ"/>
              </w:rPr>
              <w:t xml:space="preserve">по </w:t>
            </w:r>
            <w:r w:rsidR="00A70EA1" w:rsidRPr="00A70EA1">
              <w:rPr>
                <w:sz w:val="20"/>
                <w:szCs w:val="20"/>
                <w:shd w:val="clear" w:color="auto" w:fill="FFFFFF"/>
                <w:lang w:val="kk-KZ"/>
              </w:rPr>
              <w:t>созданию</w:t>
            </w:r>
            <w:r w:rsidR="009365CA" w:rsidRPr="00A70EA1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дов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2AA08CC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9365CA">
              <w:rPr>
                <w:sz w:val="20"/>
                <w:szCs w:val="20"/>
                <w:shd w:val="clear" w:color="auto" w:fill="FFFFFF"/>
              </w:rPr>
              <w:t xml:space="preserve">создания 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м</w:t>
            </w:r>
            <w:r w:rsidR="00A70EA1" w:rsidRPr="00A70EA1">
              <w:rPr>
                <w:rStyle w:val="eop"/>
                <w:sz w:val="20"/>
                <w:szCs w:val="20"/>
              </w:rPr>
              <w:t>е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>т</w:t>
            </w:r>
            <w:r w:rsidR="00A70EA1" w:rsidRPr="00A70EA1">
              <w:rPr>
                <w:rStyle w:val="eop"/>
                <w:sz w:val="20"/>
                <w:szCs w:val="20"/>
              </w:rPr>
              <w:t>о</w:t>
            </w:r>
            <w:r w:rsidR="00A70EA1" w:rsidRPr="00A70EA1">
              <w:rPr>
                <w:rStyle w:val="eop"/>
                <w:sz w:val="20"/>
                <w:szCs w:val="20"/>
                <w:lang w:val="kk-KZ"/>
              </w:rPr>
              <w:t xml:space="preserve">дов </w:t>
            </w:r>
            <w:r w:rsidR="00A70EA1" w:rsidRPr="00A70EA1">
              <w:rPr>
                <w:color w:val="000000"/>
                <w:sz w:val="20"/>
                <w:szCs w:val="20"/>
                <w:lang w:val="kk-KZ"/>
              </w:rPr>
              <w:t>защиты больших данных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6E7ECE24" w:rsidR="00B5271E" w:rsidRPr="009F2B0A" w:rsidRDefault="00B5271E" w:rsidP="005E3E69">
      <w:pPr>
        <w:spacing w:after="80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B85958" w:rsidRPr="00B85958">
        <w:rPr>
          <w:b/>
          <w:sz w:val="20"/>
          <w:szCs w:val="20"/>
          <w:lang w:val="kk-KZ"/>
        </w:rPr>
        <w:t xml:space="preserve">Разработка программы классификации </w:t>
      </w:r>
      <w:r w:rsidR="00B85958" w:rsidRPr="00B85958">
        <w:rPr>
          <w:b/>
          <w:sz w:val="20"/>
          <w:szCs w:val="20"/>
          <w:lang w:val="kk-KZ" w:eastAsia="ru-RU"/>
        </w:rPr>
        <w:t>интернет-угроз</w:t>
      </w:r>
      <w:r w:rsidR="00B85958" w:rsidRPr="00B85958">
        <w:rPr>
          <w:b/>
          <w:sz w:val="20"/>
          <w:szCs w:val="20"/>
          <w:lang w:val="kk-KZ"/>
        </w:rPr>
        <w:t xml:space="preserve"> с помощью </w:t>
      </w:r>
      <w:r w:rsidR="00B85958" w:rsidRPr="00B85958">
        <w:rPr>
          <w:b/>
          <w:sz w:val="20"/>
          <w:szCs w:val="20"/>
          <w:lang w:val="en-US"/>
        </w:rPr>
        <w:t>BERT</w:t>
      </w:r>
      <w:r w:rsidR="00B8595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685015E5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>моделями машинног</w:t>
            </w:r>
            <w:r w:rsidR="001A0D50">
              <w:rPr>
                <w:rStyle w:val="eop"/>
                <w:sz w:val="20"/>
                <w:szCs w:val="20"/>
                <w:lang w:val="kk-KZ"/>
              </w:rPr>
              <w:t>о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обучения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2FBA20A3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3FC4D9D7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779D464C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2C77B81A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B85958" w:rsidRPr="00B85958">
              <w:rPr>
                <w:bCs/>
                <w:sz w:val="20"/>
                <w:szCs w:val="20"/>
                <w:lang w:val="kk-KZ"/>
              </w:rPr>
              <w:t xml:space="preserve">классификации интернет-угроз с помощью </w:t>
            </w:r>
            <w:r w:rsidR="00B85958" w:rsidRPr="00B85958">
              <w:rPr>
                <w:bCs/>
                <w:sz w:val="20"/>
                <w:szCs w:val="20"/>
                <w:lang w:val="en-US"/>
              </w:rPr>
              <w:t>BERT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01CEB827" w14:textId="77777777" w:rsidR="00B85958" w:rsidRDefault="00B85958" w:rsidP="00B5271E">
      <w:pPr>
        <w:pStyle w:val="paragraph"/>
        <w:spacing w:beforeAutospacing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29085346" w14:textId="1EEADE82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0724EB" w:rsidRPr="000724EB">
        <w:rPr>
          <w:b/>
          <w:bCs/>
          <w:sz w:val="20"/>
          <w:szCs w:val="20"/>
        </w:rPr>
        <w:t>Создание приложения, использующего методы защиты больших данных</w:t>
      </w:r>
      <w:r w:rsidR="000724EB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45609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</w:t>
            </w:r>
            <w:r w:rsidR="000724EB">
              <w:rPr>
                <w:sz w:val="20"/>
                <w:szCs w:val="20"/>
                <w:lang w:val="kk-KZ"/>
              </w:rPr>
              <w:t>создания</w:t>
            </w:r>
            <w:r w:rsidR="000724EB" w:rsidRPr="000724EB">
              <w:rPr>
                <w:sz w:val="20"/>
                <w:szCs w:val="20"/>
              </w:rPr>
              <w:t xml:space="preserve"> приложения, использующего методы защиты больших данных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7E3A3823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21D4FC9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0A870DB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>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467F73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="000724EB" w:rsidRPr="000724EB">
              <w:rPr>
                <w:sz w:val="20"/>
                <w:szCs w:val="20"/>
                <w:shd w:val="clear" w:color="auto" w:fill="FFFFFF"/>
              </w:rPr>
              <w:t xml:space="preserve"> с</w:t>
            </w:r>
            <w:r w:rsidR="000724EB" w:rsidRPr="000724EB">
              <w:rPr>
                <w:sz w:val="20"/>
                <w:szCs w:val="20"/>
              </w:rPr>
              <w:t>оздания приложения, использующего методы защиты больших данных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088C0FD3" w14:textId="7C3DB543" w:rsidR="005E3E69" w:rsidRDefault="005E3E69" w:rsidP="005E3E69">
      <w:pPr>
        <w:spacing w:after="120"/>
        <w:ind w:left="144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0047CF2C" w14:textId="77777777" w:rsidR="005E3E69" w:rsidRDefault="005E3E69" w:rsidP="005E3E69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5DE38354" w14:textId="77777777" w:rsidR="005E3E69" w:rsidRDefault="005E3E69" w:rsidP="005E3E69">
      <w:pPr>
        <w:spacing w:after="120"/>
        <w:ind w:left="144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_   Мусиралиева Ш.Ж.</w:t>
      </w:r>
    </w:p>
    <w:p w14:paraId="7C321E22" w14:textId="77777777" w:rsidR="005E3E69" w:rsidRDefault="005E3E69" w:rsidP="005E3E69">
      <w:pPr>
        <w:spacing w:after="120"/>
        <w:rPr>
          <w:b/>
          <w:sz w:val="20"/>
          <w:szCs w:val="20"/>
        </w:rPr>
      </w:pPr>
    </w:p>
    <w:p w14:paraId="29BAE6CE" w14:textId="30FE7C6C" w:rsidR="005E3E69" w:rsidRPr="00B3625C" w:rsidRDefault="005E3E69" w:rsidP="005E3E69">
      <w:pPr>
        <w:spacing w:after="120"/>
        <w:ind w:left="144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6BEF1" w14:textId="77777777" w:rsidR="00C73A77" w:rsidRDefault="00C73A77" w:rsidP="005E3E69">
      <w:r>
        <w:separator/>
      </w:r>
    </w:p>
  </w:endnote>
  <w:endnote w:type="continuationSeparator" w:id="0">
    <w:p w14:paraId="5075C8B3" w14:textId="77777777" w:rsidR="00C73A77" w:rsidRDefault="00C73A77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79CD1" w14:textId="77777777" w:rsidR="00C73A77" w:rsidRDefault="00C73A77" w:rsidP="005E3E69">
      <w:r>
        <w:separator/>
      </w:r>
    </w:p>
  </w:footnote>
  <w:footnote w:type="continuationSeparator" w:id="0">
    <w:p w14:paraId="55064282" w14:textId="77777777" w:rsidR="00C73A77" w:rsidRDefault="00C73A77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tKwFALyTt/UtAAAA"/>
  </w:docVars>
  <w:rsids>
    <w:rsidRoot w:val="0071287E"/>
    <w:rsid w:val="0000439C"/>
    <w:rsid w:val="00017D03"/>
    <w:rsid w:val="000207FF"/>
    <w:rsid w:val="0004134D"/>
    <w:rsid w:val="000724EB"/>
    <w:rsid w:val="00072918"/>
    <w:rsid w:val="000A1C3A"/>
    <w:rsid w:val="000A3E89"/>
    <w:rsid w:val="000B1E74"/>
    <w:rsid w:val="000C7679"/>
    <w:rsid w:val="000D1645"/>
    <w:rsid w:val="000E71C0"/>
    <w:rsid w:val="000E765C"/>
    <w:rsid w:val="000F6FEE"/>
    <w:rsid w:val="00103AB9"/>
    <w:rsid w:val="001217BC"/>
    <w:rsid w:val="001231F7"/>
    <w:rsid w:val="00141D49"/>
    <w:rsid w:val="00162C26"/>
    <w:rsid w:val="0016526C"/>
    <w:rsid w:val="001748BD"/>
    <w:rsid w:val="0018354E"/>
    <w:rsid w:val="001849E9"/>
    <w:rsid w:val="001902AA"/>
    <w:rsid w:val="001A0D50"/>
    <w:rsid w:val="001A1C20"/>
    <w:rsid w:val="001A5E98"/>
    <w:rsid w:val="001E0FBD"/>
    <w:rsid w:val="001E4359"/>
    <w:rsid w:val="0020607F"/>
    <w:rsid w:val="0025003C"/>
    <w:rsid w:val="002615D0"/>
    <w:rsid w:val="00271968"/>
    <w:rsid w:val="00275C8B"/>
    <w:rsid w:val="00281E66"/>
    <w:rsid w:val="00286C40"/>
    <w:rsid w:val="0028711C"/>
    <w:rsid w:val="002B3248"/>
    <w:rsid w:val="002B76B1"/>
    <w:rsid w:val="002D6354"/>
    <w:rsid w:val="002F36C3"/>
    <w:rsid w:val="002F7A71"/>
    <w:rsid w:val="00334C84"/>
    <w:rsid w:val="0037007D"/>
    <w:rsid w:val="00372B46"/>
    <w:rsid w:val="00390869"/>
    <w:rsid w:val="00396A77"/>
    <w:rsid w:val="003B73AD"/>
    <w:rsid w:val="003E0945"/>
    <w:rsid w:val="003F0D1E"/>
    <w:rsid w:val="0040496D"/>
    <w:rsid w:val="00407A00"/>
    <w:rsid w:val="00415099"/>
    <w:rsid w:val="004317C7"/>
    <w:rsid w:val="00440B3C"/>
    <w:rsid w:val="0045131B"/>
    <w:rsid w:val="004635C6"/>
    <w:rsid w:val="00465BA8"/>
    <w:rsid w:val="004B3A66"/>
    <w:rsid w:val="004B3B2C"/>
    <w:rsid w:val="004D15EE"/>
    <w:rsid w:val="004E3570"/>
    <w:rsid w:val="004F5109"/>
    <w:rsid w:val="00502E6A"/>
    <w:rsid w:val="00534EDF"/>
    <w:rsid w:val="00573377"/>
    <w:rsid w:val="00576CCC"/>
    <w:rsid w:val="005935C8"/>
    <w:rsid w:val="005A14EC"/>
    <w:rsid w:val="005A36B8"/>
    <w:rsid w:val="005B539B"/>
    <w:rsid w:val="005B5ECF"/>
    <w:rsid w:val="005D4250"/>
    <w:rsid w:val="005E3E69"/>
    <w:rsid w:val="00603114"/>
    <w:rsid w:val="006270F5"/>
    <w:rsid w:val="006423BC"/>
    <w:rsid w:val="006621D3"/>
    <w:rsid w:val="00680E52"/>
    <w:rsid w:val="006A510E"/>
    <w:rsid w:val="006C69E9"/>
    <w:rsid w:val="006E3F85"/>
    <w:rsid w:val="006E4607"/>
    <w:rsid w:val="006F181E"/>
    <w:rsid w:val="0071287E"/>
    <w:rsid w:val="00714F24"/>
    <w:rsid w:val="00720717"/>
    <w:rsid w:val="00723F72"/>
    <w:rsid w:val="00726CBC"/>
    <w:rsid w:val="00740299"/>
    <w:rsid w:val="00757BAC"/>
    <w:rsid w:val="0078779D"/>
    <w:rsid w:val="007C6B19"/>
    <w:rsid w:val="007D3CE6"/>
    <w:rsid w:val="007E36FA"/>
    <w:rsid w:val="007F7568"/>
    <w:rsid w:val="00827AEA"/>
    <w:rsid w:val="00827DE4"/>
    <w:rsid w:val="00854FB8"/>
    <w:rsid w:val="0086105B"/>
    <w:rsid w:val="0087129A"/>
    <w:rsid w:val="008A0B79"/>
    <w:rsid w:val="008A3166"/>
    <w:rsid w:val="008B2520"/>
    <w:rsid w:val="008D0E90"/>
    <w:rsid w:val="008D7A7E"/>
    <w:rsid w:val="008E361B"/>
    <w:rsid w:val="008E669D"/>
    <w:rsid w:val="008F439E"/>
    <w:rsid w:val="008F73CE"/>
    <w:rsid w:val="00916113"/>
    <w:rsid w:val="00922DF9"/>
    <w:rsid w:val="00923A30"/>
    <w:rsid w:val="0092614C"/>
    <w:rsid w:val="009365CA"/>
    <w:rsid w:val="009367FF"/>
    <w:rsid w:val="00946EE2"/>
    <w:rsid w:val="00992EF5"/>
    <w:rsid w:val="009A2E6C"/>
    <w:rsid w:val="009A60CF"/>
    <w:rsid w:val="009B0B57"/>
    <w:rsid w:val="009B640E"/>
    <w:rsid w:val="009D0848"/>
    <w:rsid w:val="00A07F95"/>
    <w:rsid w:val="00A123AC"/>
    <w:rsid w:val="00A3335F"/>
    <w:rsid w:val="00A3452D"/>
    <w:rsid w:val="00A5022B"/>
    <w:rsid w:val="00A56BEF"/>
    <w:rsid w:val="00A70EA1"/>
    <w:rsid w:val="00A901DE"/>
    <w:rsid w:val="00A949A1"/>
    <w:rsid w:val="00AA1380"/>
    <w:rsid w:val="00AB0B68"/>
    <w:rsid w:val="00B014B7"/>
    <w:rsid w:val="00B12A15"/>
    <w:rsid w:val="00B3625C"/>
    <w:rsid w:val="00B5271E"/>
    <w:rsid w:val="00B71D44"/>
    <w:rsid w:val="00B71F2E"/>
    <w:rsid w:val="00B74B10"/>
    <w:rsid w:val="00B85958"/>
    <w:rsid w:val="00B86915"/>
    <w:rsid w:val="00B91449"/>
    <w:rsid w:val="00B920AE"/>
    <w:rsid w:val="00BC2919"/>
    <w:rsid w:val="00BD52D4"/>
    <w:rsid w:val="00BD5F07"/>
    <w:rsid w:val="00BF4E89"/>
    <w:rsid w:val="00C04F1B"/>
    <w:rsid w:val="00C20305"/>
    <w:rsid w:val="00C44262"/>
    <w:rsid w:val="00C60D05"/>
    <w:rsid w:val="00C676B4"/>
    <w:rsid w:val="00C70FA3"/>
    <w:rsid w:val="00C73A77"/>
    <w:rsid w:val="00C76388"/>
    <w:rsid w:val="00C90F26"/>
    <w:rsid w:val="00CA0C69"/>
    <w:rsid w:val="00CA46EB"/>
    <w:rsid w:val="00CB57E2"/>
    <w:rsid w:val="00CC28EE"/>
    <w:rsid w:val="00D01FDC"/>
    <w:rsid w:val="00D10E5C"/>
    <w:rsid w:val="00D14F3A"/>
    <w:rsid w:val="00D46996"/>
    <w:rsid w:val="00D55AD4"/>
    <w:rsid w:val="00D81E0C"/>
    <w:rsid w:val="00DA0035"/>
    <w:rsid w:val="00DA1E49"/>
    <w:rsid w:val="00DE2860"/>
    <w:rsid w:val="00DE2B30"/>
    <w:rsid w:val="00DF1C00"/>
    <w:rsid w:val="00DF7A92"/>
    <w:rsid w:val="00E00C16"/>
    <w:rsid w:val="00E04469"/>
    <w:rsid w:val="00E1023D"/>
    <w:rsid w:val="00E24B2A"/>
    <w:rsid w:val="00E25661"/>
    <w:rsid w:val="00E3789F"/>
    <w:rsid w:val="00E75889"/>
    <w:rsid w:val="00E76735"/>
    <w:rsid w:val="00EA3058"/>
    <w:rsid w:val="00EB0390"/>
    <w:rsid w:val="00EC1095"/>
    <w:rsid w:val="00F1134D"/>
    <w:rsid w:val="00F5359D"/>
    <w:rsid w:val="00F66442"/>
    <w:rsid w:val="00F6717F"/>
    <w:rsid w:val="00F672F2"/>
    <w:rsid w:val="00F72DCD"/>
    <w:rsid w:val="00F812F2"/>
    <w:rsid w:val="00F81E3E"/>
    <w:rsid w:val="00FA7A5B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  <w:style w:type="character" w:customStyle="1" w:styleId="metadataandcontributorsfont">
    <w:name w:val="metadataandcontributorsfont"/>
    <w:basedOn w:val="a0"/>
    <w:rsid w:val="008F439E"/>
  </w:style>
  <w:style w:type="character" w:customStyle="1" w:styleId="contributor">
    <w:name w:val="contributor"/>
    <w:basedOn w:val="a0"/>
    <w:rsid w:val="008F439E"/>
  </w:style>
  <w:style w:type="character" w:customStyle="1" w:styleId="displayname">
    <w:name w:val="displayname"/>
    <w:basedOn w:val="a0"/>
    <w:rsid w:val="008F439E"/>
  </w:style>
  <w:style w:type="character" w:customStyle="1" w:styleId="comma">
    <w:name w:val="comma"/>
    <w:basedOn w:val="a0"/>
    <w:rsid w:val="008F439E"/>
  </w:style>
  <w:style w:type="character" w:customStyle="1" w:styleId="author-name">
    <w:name w:val="author-name"/>
    <w:basedOn w:val="a0"/>
    <w:rsid w:val="00B86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ladislav.karyukin@gmail.com" TargetMode="External"/><Relationship Id="rId18" Type="http://schemas.openxmlformats.org/officeDocument/2006/relationships/hyperlink" Target="https://www.amazon.com/s/ref=dp_byline_sr_book_4?ie=UTF8&amp;field-author=Fatos+Xhafa&amp;text=Fatos+Xhafa&amp;sort=relevancerank&amp;search-alias=books" TargetMode="External"/><Relationship Id="rId26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tensorflow.org/?hl=ru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www.amazon.com/s/ref=dp_byline_sr_book_3?ie=UTF8&amp;field-author=Kim-Kwang+Raymond+Choo&amp;text=Kim-Kwang+Raymond+Choo&amp;sort=relevancerank&amp;search-alias=books" TargetMode="External"/><Relationship Id="rId25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s/ref=dp_byline_sr_book_2?ie=UTF8&amp;field-author=Lizhe+Wang&amp;text=Lizhe+Wang&amp;sort=relevancerank&amp;search-alias=books" TargetMode="External"/><Relationship Id="rId20" Type="http://schemas.openxmlformats.org/officeDocument/2006/relationships/hyperlink" Target="https://www.nltk.org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mazon.com/s/ref=dp_byline_sr_book_1?ie=UTF8&amp;field-author=Wei+Ren&amp;text=Wei+Ren&amp;sort=relevancerank&amp;search-alias=books" TargetMode="External"/><Relationship Id="rId23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w3resource.com/python-exercis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vladislav.karyukin@kaznu.kz" TargetMode="External"/><Relationship Id="rId22" Type="http://schemas.openxmlformats.org/officeDocument/2006/relationships/hyperlink" Target="https://machinelearningmastery.com/start-here/" TargetMode="External"/><Relationship Id="rId27" Type="http://schemas.openxmlformats.org/officeDocument/2006/relationships/hyperlink" Target="mailto:vladislav.karyuk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3</TotalTime>
  <Pages>7</Pages>
  <Words>3077</Words>
  <Characters>17543</Characters>
  <Application>Microsoft Office Word</Application>
  <DocSecurity>0</DocSecurity>
  <Lines>146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56</cp:revision>
  <cp:lastPrinted>2023-10-22T16:14:00Z</cp:lastPrinted>
  <dcterms:created xsi:type="dcterms:W3CDTF">2022-06-22T05:26:00Z</dcterms:created>
  <dcterms:modified xsi:type="dcterms:W3CDTF">2024-01-28T14:5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